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1309" w:rsidRPr="00F50666" w:rsidRDefault="003B2640" w:rsidP="004D3DA5">
      <w:pPr>
        <w:pStyle w:val="Heading1"/>
      </w:pPr>
      <w:bookmarkStart w:id="0" w:name="_GoBack"/>
      <w:bookmarkEnd w:id="0"/>
      <w:r w:rsidRPr="00F50666">
        <w:t>PSY 510</w:t>
      </w:r>
      <w:r w:rsidR="004D3DA5" w:rsidRPr="00F50666">
        <w:t xml:space="preserve"> </w:t>
      </w:r>
      <w:r w:rsidR="00D663F6" w:rsidRPr="00F50666">
        <w:t>SPSS Assignment 3</w:t>
      </w:r>
    </w:p>
    <w:p w:rsidR="003B2640" w:rsidRPr="00F50666" w:rsidRDefault="003B2640" w:rsidP="003B2640">
      <w:pPr>
        <w:pStyle w:val="NoSpacing"/>
      </w:pPr>
    </w:p>
    <w:p w:rsidR="003B2640" w:rsidRPr="00F50666" w:rsidRDefault="003B2640" w:rsidP="003B2640">
      <w:pPr>
        <w:pStyle w:val="NoSpacing"/>
        <w:rPr>
          <w:b/>
        </w:rPr>
      </w:pPr>
      <w:r w:rsidRPr="00F50666">
        <w:rPr>
          <w:b/>
        </w:rPr>
        <w:t>Before you begin the assignment:</w:t>
      </w:r>
    </w:p>
    <w:p w:rsidR="003B2640" w:rsidRPr="00F50666" w:rsidRDefault="003B2640" w:rsidP="003B2640">
      <w:pPr>
        <w:pStyle w:val="NoSpacing"/>
        <w:rPr>
          <w:i/>
        </w:rPr>
      </w:pPr>
    </w:p>
    <w:p w:rsidR="003B2640" w:rsidRPr="00F50666" w:rsidRDefault="003B2640" w:rsidP="003B2640">
      <w:pPr>
        <w:pStyle w:val="NoSpacing"/>
        <w:numPr>
          <w:ilvl w:val="0"/>
          <w:numId w:val="1"/>
        </w:numPr>
      </w:pPr>
      <w:r w:rsidRPr="00F50666">
        <w:rPr>
          <w:rFonts w:eastAsia="Calibri" w:cs="Arial"/>
        </w:rPr>
        <w:t xml:space="preserve">Review the video tutorial </w:t>
      </w:r>
      <w:r w:rsidR="009C0D41" w:rsidRPr="00F50666">
        <w:rPr>
          <w:rFonts w:eastAsia="Calibri" w:cs="Arial"/>
        </w:rPr>
        <w:t xml:space="preserve">in the Module Seven resources </w:t>
      </w:r>
      <w:r w:rsidRPr="00F50666">
        <w:rPr>
          <w:rFonts w:eastAsia="Calibri" w:cs="Arial"/>
        </w:rPr>
        <w:t xml:space="preserve">for an overview of </w:t>
      </w:r>
      <w:r w:rsidR="00D663F6" w:rsidRPr="00F50666">
        <w:rPr>
          <w:rFonts w:eastAsia="Calibri" w:cs="Arial"/>
        </w:rPr>
        <w:t>conducting correlational analyses in SPSS</w:t>
      </w:r>
      <w:r w:rsidRPr="00F50666">
        <w:rPr>
          <w:rFonts w:eastAsia="Calibri" w:cs="Arial"/>
        </w:rPr>
        <w:t>.</w:t>
      </w:r>
    </w:p>
    <w:p w:rsidR="003B2640" w:rsidRPr="00F50666" w:rsidRDefault="003B2640" w:rsidP="003B2640">
      <w:pPr>
        <w:pStyle w:val="NoSpacing"/>
        <w:numPr>
          <w:ilvl w:val="0"/>
          <w:numId w:val="1"/>
        </w:numPr>
      </w:pPr>
      <w:r w:rsidRPr="00F50666">
        <w:rPr>
          <w:rFonts w:eastAsia="Calibri" w:cs="Arial"/>
        </w:rPr>
        <w:t>Download</w:t>
      </w:r>
      <w:r w:rsidR="00FF1090" w:rsidRPr="00F50666">
        <w:rPr>
          <w:rFonts w:eastAsia="Calibri" w:cs="Arial"/>
        </w:rPr>
        <w:t xml:space="preserve"> and open the Album Sales SPSS d</w:t>
      </w:r>
      <w:r w:rsidRPr="00F50666">
        <w:rPr>
          <w:rFonts w:eastAsia="Calibri" w:cs="Arial"/>
        </w:rPr>
        <w:t>ata</w:t>
      </w:r>
      <w:r w:rsidR="00FF1090" w:rsidRPr="00F50666">
        <w:rPr>
          <w:rFonts w:eastAsia="Calibri" w:cs="Arial"/>
        </w:rPr>
        <w:t xml:space="preserve"> </w:t>
      </w:r>
      <w:r w:rsidRPr="00F50666">
        <w:rPr>
          <w:rFonts w:eastAsia="Calibri" w:cs="Arial"/>
        </w:rPr>
        <w:t>set</w:t>
      </w:r>
      <w:r w:rsidR="00D663F6" w:rsidRPr="00F50666">
        <w:rPr>
          <w:rFonts w:eastAsia="Calibri" w:cs="Arial"/>
        </w:rPr>
        <w:t xml:space="preserve"> (this is the same data</w:t>
      </w:r>
      <w:r w:rsidR="00FF1090" w:rsidRPr="00F50666">
        <w:rPr>
          <w:rFonts w:eastAsia="Calibri" w:cs="Arial"/>
        </w:rPr>
        <w:t xml:space="preserve"> </w:t>
      </w:r>
      <w:r w:rsidR="00D663F6" w:rsidRPr="00F50666">
        <w:rPr>
          <w:rFonts w:eastAsia="Calibri" w:cs="Arial"/>
        </w:rPr>
        <w:t xml:space="preserve">set </w:t>
      </w:r>
      <w:r w:rsidR="00FF1090" w:rsidRPr="00F50666">
        <w:rPr>
          <w:rFonts w:eastAsia="Calibri" w:cs="Arial"/>
        </w:rPr>
        <w:t>that</w:t>
      </w:r>
      <w:r w:rsidR="00D663F6" w:rsidRPr="00F50666">
        <w:rPr>
          <w:rFonts w:eastAsia="Calibri" w:cs="Arial"/>
        </w:rPr>
        <w:t xml:space="preserve"> was used in SPSS Assignment 2)</w:t>
      </w:r>
      <w:r w:rsidRPr="00F50666">
        <w:rPr>
          <w:rFonts w:eastAsia="Calibri" w:cs="Arial"/>
        </w:rPr>
        <w:t>.</w:t>
      </w:r>
      <w:r w:rsidR="00FF1090" w:rsidRPr="00F50666">
        <w:rPr>
          <w:rFonts w:eastAsia="Calibri" w:cs="Arial"/>
        </w:rPr>
        <w:t xml:space="preserve"> Data adapted from Field, A. (2013).</w:t>
      </w:r>
      <w:r w:rsidR="00FF1090" w:rsidRPr="00F50666">
        <w:rPr>
          <w:rFonts w:eastAsia="Calibri" w:cs="Arial"/>
          <w:i/>
        </w:rPr>
        <w:t xml:space="preserve"> Discovering statistics using IBM SPSS statistics</w:t>
      </w:r>
      <w:r w:rsidR="00FF1090" w:rsidRPr="00F50666">
        <w:rPr>
          <w:rFonts w:eastAsia="Calibri" w:cs="Arial"/>
        </w:rPr>
        <w:t xml:space="preserve"> (4th ed.). Thousand Oaks, CA: Sage Publications, Inc.</w:t>
      </w:r>
    </w:p>
    <w:p w:rsidR="003B2640" w:rsidRPr="00F50666" w:rsidRDefault="003B2640" w:rsidP="003B2640">
      <w:pPr>
        <w:pStyle w:val="NoSpacing"/>
        <w:rPr>
          <w:rFonts w:eastAsia="Calibri" w:cs="Arial"/>
        </w:rPr>
      </w:pPr>
    </w:p>
    <w:p w:rsidR="003B2640" w:rsidRPr="00F50666" w:rsidRDefault="003B2640" w:rsidP="003B2640">
      <w:pPr>
        <w:pStyle w:val="NoSpacing"/>
        <w:rPr>
          <w:b/>
        </w:rPr>
      </w:pPr>
      <w:r w:rsidRPr="00F50666">
        <w:rPr>
          <w:b/>
        </w:rPr>
        <w:t>An overview of the data</w:t>
      </w:r>
      <w:r w:rsidR="00FF1090" w:rsidRPr="00F50666">
        <w:rPr>
          <w:b/>
        </w:rPr>
        <w:t xml:space="preserve"> </w:t>
      </w:r>
      <w:r w:rsidRPr="00F50666">
        <w:rPr>
          <w:b/>
        </w:rPr>
        <w:t>set:</w:t>
      </w:r>
    </w:p>
    <w:p w:rsidR="003B2640" w:rsidRPr="00F50666" w:rsidRDefault="003B2640" w:rsidP="003B2640">
      <w:pPr>
        <w:pStyle w:val="NoSpacing"/>
        <w:rPr>
          <w:b/>
        </w:rPr>
      </w:pPr>
    </w:p>
    <w:p w:rsidR="00FF1090" w:rsidRPr="00F50666" w:rsidRDefault="00FF1090" w:rsidP="00FF1090">
      <w:pPr>
        <w:pStyle w:val="NoSpacing"/>
      </w:pPr>
      <w:r w:rsidRPr="00F50666">
        <w:t>This data set contains data for 200 different rock albums (i.e., each row in the data set represents the data for one album). Specifically, the following variables are included:</w:t>
      </w:r>
    </w:p>
    <w:p w:rsidR="009C0D41" w:rsidRPr="00F50666" w:rsidRDefault="009C0D41" w:rsidP="003B2640">
      <w:pPr>
        <w:pStyle w:val="NoSpacing"/>
      </w:pPr>
    </w:p>
    <w:p w:rsidR="002A599A" w:rsidRPr="00F50666" w:rsidRDefault="002A599A" w:rsidP="002A599A">
      <w:pPr>
        <w:pStyle w:val="NoSpacing"/>
        <w:numPr>
          <w:ilvl w:val="0"/>
          <w:numId w:val="2"/>
        </w:numPr>
      </w:pPr>
      <w:r w:rsidRPr="00F50666">
        <w:rPr>
          <w:b/>
        </w:rPr>
        <w:t>AlbumNumber:</w:t>
      </w:r>
      <w:r w:rsidRPr="00F50666">
        <w:t xml:space="preserve"> This is the ID number of the album. There are 200 albums, so this variable ranges from 1 to 200.</w:t>
      </w:r>
    </w:p>
    <w:p w:rsidR="002A599A" w:rsidRPr="00F50666" w:rsidRDefault="002A599A" w:rsidP="002A599A">
      <w:pPr>
        <w:pStyle w:val="NoSpacing"/>
        <w:numPr>
          <w:ilvl w:val="0"/>
          <w:numId w:val="2"/>
        </w:numPr>
      </w:pPr>
      <w:r w:rsidRPr="00F50666">
        <w:rPr>
          <w:b/>
        </w:rPr>
        <w:t>RecordCompany:</w:t>
      </w:r>
      <w:r w:rsidRPr="00F50666">
        <w:t xml:space="preserve"> This is the record company that promoted the album. Values of “1” stand for Next Generation Records, and values of “2” stand for Worldwide Entertainment.</w:t>
      </w:r>
    </w:p>
    <w:p w:rsidR="002A599A" w:rsidRPr="00F50666" w:rsidRDefault="002A599A" w:rsidP="002A599A">
      <w:pPr>
        <w:pStyle w:val="NoSpacing"/>
        <w:numPr>
          <w:ilvl w:val="0"/>
          <w:numId w:val="2"/>
        </w:numPr>
      </w:pPr>
      <w:r w:rsidRPr="00F50666">
        <w:rPr>
          <w:b/>
        </w:rPr>
        <w:t>Adverts:</w:t>
      </w:r>
      <w:r w:rsidRPr="00F50666">
        <w:t xml:space="preserve"> This is the advertising budget of the album. The values are in thousands of dollars.</w:t>
      </w:r>
    </w:p>
    <w:p w:rsidR="002A599A" w:rsidRPr="00F50666" w:rsidRDefault="002A599A" w:rsidP="002A599A">
      <w:pPr>
        <w:pStyle w:val="NoSpacing"/>
        <w:numPr>
          <w:ilvl w:val="0"/>
          <w:numId w:val="2"/>
        </w:numPr>
      </w:pPr>
      <w:r w:rsidRPr="00F50666">
        <w:rPr>
          <w:b/>
        </w:rPr>
        <w:t xml:space="preserve">Sales: </w:t>
      </w:r>
      <w:r w:rsidRPr="00F50666">
        <w:t>These are the sales of the album. The values are in thousands of sales.</w:t>
      </w:r>
    </w:p>
    <w:p w:rsidR="002A599A" w:rsidRPr="00F50666" w:rsidRDefault="002A599A" w:rsidP="002A599A">
      <w:pPr>
        <w:pStyle w:val="NoSpacing"/>
        <w:numPr>
          <w:ilvl w:val="0"/>
          <w:numId w:val="2"/>
        </w:numPr>
      </w:pPr>
      <w:r w:rsidRPr="00F50666">
        <w:rPr>
          <w:b/>
        </w:rPr>
        <w:t>Airplay:</w:t>
      </w:r>
      <w:r w:rsidRPr="00F50666">
        <w:t xml:space="preserve"> This is the number of times that the album was played on the radio in the last year.</w:t>
      </w:r>
    </w:p>
    <w:p w:rsidR="002A599A" w:rsidRPr="00F50666" w:rsidRDefault="002A599A" w:rsidP="002A599A">
      <w:pPr>
        <w:pStyle w:val="NoSpacing"/>
        <w:numPr>
          <w:ilvl w:val="0"/>
          <w:numId w:val="2"/>
        </w:numPr>
      </w:pPr>
      <w:r w:rsidRPr="00F50666">
        <w:rPr>
          <w:b/>
        </w:rPr>
        <w:t>Attract:</w:t>
      </w:r>
      <w:r w:rsidRPr="00F50666">
        <w:t xml:space="preserve"> This is the overall physical attractiveness of the band as rated by independent raters. The values for this variable range from 1 to 10.</w:t>
      </w:r>
    </w:p>
    <w:p w:rsidR="00F24D9D" w:rsidRPr="00F50666" w:rsidRDefault="00F24D9D" w:rsidP="00F24D9D">
      <w:pPr>
        <w:pStyle w:val="NoSpacing"/>
      </w:pPr>
    </w:p>
    <w:p w:rsidR="00F24D9D" w:rsidRPr="00F50666" w:rsidRDefault="00F24D9D" w:rsidP="00F24D9D">
      <w:pPr>
        <w:pStyle w:val="NoSpacing"/>
        <w:rPr>
          <w:b/>
        </w:rPr>
      </w:pPr>
      <w:r w:rsidRPr="00F50666">
        <w:rPr>
          <w:b/>
        </w:rPr>
        <w:t>Questions:</w:t>
      </w:r>
    </w:p>
    <w:p w:rsidR="00F24D9D" w:rsidRPr="00F50666" w:rsidRDefault="00F24D9D" w:rsidP="00EF4F1A">
      <w:pPr>
        <w:pStyle w:val="NoSpacing"/>
      </w:pPr>
    </w:p>
    <w:p w:rsidR="00EF4F1A" w:rsidRPr="00F50666" w:rsidRDefault="00EF4F1A" w:rsidP="00EF4F1A">
      <w:pPr>
        <w:pStyle w:val="NoSpacing"/>
      </w:pPr>
      <w:r w:rsidRPr="00F50666">
        <w:t xml:space="preserve">1a) Use a scatterplot to examine the relationship between </w:t>
      </w:r>
      <w:r w:rsidRPr="00F50666">
        <w:rPr>
          <w:b/>
        </w:rPr>
        <w:t xml:space="preserve">Adverts </w:t>
      </w:r>
      <w:r w:rsidRPr="00F50666">
        <w:t xml:space="preserve">and </w:t>
      </w:r>
      <w:r w:rsidRPr="00F50666">
        <w:rPr>
          <w:b/>
        </w:rPr>
        <w:t>Airplay</w:t>
      </w:r>
      <w:r w:rsidRPr="00F50666">
        <w:t>.</w:t>
      </w:r>
    </w:p>
    <w:p w:rsidR="00EF4F1A" w:rsidRPr="00F50666" w:rsidRDefault="00EF4F1A" w:rsidP="00EF4F1A">
      <w:pPr>
        <w:pStyle w:val="NoSpacing"/>
      </w:pPr>
    </w:p>
    <w:p w:rsidR="00EF4F1A" w:rsidRPr="00F50666" w:rsidRDefault="00B86B23" w:rsidP="00EF4F1A">
      <w:pPr>
        <w:pStyle w:val="NoSpacing"/>
        <w:rPr>
          <w:i/>
        </w:rPr>
      </w:pPr>
      <w:r w:rsidRPr="00F50666">
        <w:rPr>
          <w:i/>
        </w:rPr>
        <w:t>Paste your scatterplot below</w:t>
      </w:r>
      <w:r w:rsidR="00EF4F1A" w:rsidRPr="00F50666">
        <w:rPr>
          <w:i/>
        </w:rPr>
        <w:t>:</w:t>
      </w:r>
    </w:p>
    <w:p w:rsidR="00EF4F1A" w:rsidRPr="00F50666" w:rsidRDefault="00EF4F1A" w:rsidP="00EF4F1A">
      <w:pPr>
        <w:pStyle w:val="NoSpacing"/>
        <w:rPr>
          <w:rFonts w:cs="Times New Roman"/>
        </w:rPr>
      </w:pPr>
    </w:p>
    <w:p w:rsidR="00EF4F1A" w:rsidRPr="00F50666" w:rsidRDefault="00EF4F1A" w:rsidP="00EF4F1A">
      <w:pPr>
        <w:pStyle w:val="NoSpacing"/>
        <w:rPr>
          <w:rFonts w:cs="Times New Roman"/>
        </w:rPr>
      </w:pPr>
    </w:p>
    <w:p w:rsidR="002A599A" w:rsidRPr="00F50666" w:rsidRDefault="002A599A" w:rsidP="00EF4F1A">
      <w:pPr>
        <w:pStyle w:val="NoSpacing"/>
        <w:rPr>
          <w:rFonts w:cs="Times New Roman"/>
        </w:rPr>
      </w:pPr>
    </w:p>
    <w:p w:rsidR="00EF4F1A" w:rsidRPr="00F50666" w:rsidRDefault="00EF4F1A" w:rsidP="00EF4F1A">
      <w:pPr>
        <w:pStyle w:val="NoSpacing"/>
        <w:rPr>
          <w:rFonts w:cs="Times New Roman"/>
        </w:rPr>
      </w:pPr>
      <w:r w:rsidRPr="00F50666">
        <w:rPr>
          <w:rFonts w:cs="Times New Roman"/>
        </w:rPr>
        <w:t xml:space="preserve">1b) From the scatterplot, does there appear to be a strong correlation between </w:t>
      </w:r>
      <w:r w:rsidRPr="00F50666">
        <w:rPr>
          <w:rFonts w:cs="Times New Roman"/>
          <w:b/>
        </w:rPr>
        <w:t>Adverts</w:t>
      </w:r>
      <w:r w:rsidRPr="00F50666">
        <w:rPr>
          <w:rFonts w:cs="Times New Roman"/>
        </w:rPr>
        <w:t xml:space="preserve"> and </w:t>
      </w:r>
      <w:r w:rsidRPr="00F50666">
        <w:rPr>
          <w:rFonts w:cs="Times New Roman"/>
          <w:b/>
        </w:rPr>
        <w:t>Airplay</w:t>
      </w:r>
      <w:r w:rsidRPr="00F50666">
        <w:rPr>
          <w:rFonts w:cs="Times New Roman"/>
        </w:rPr>
        <w:t>? If so, is the relationship positive or negative?</w:t>
      </w:r>
    </w:p>
    <w:p w:rsidR="00EF4F1A" w:rsidRPr="00F50666" w:rsidRDefault="00EF4F1A" w:rsidP="00EF4F1A">
      <w:pPr>
        <w:pStyle w:val="NoSpacing"/>
        <w:rPr>
          <w:rFonts w:cs="Times New Roman"/>
        </w:rPr>
      </w:pPr>
    </w:p>
    <w:p w:rsidR="00EF4F1A" w:rsidRPr="00F50666" w:rsidRDefault="00B86B23" w:rsidP="00EF4F1A">
      <w:pPr>
        <w:pStyle w:val="NoSpacing"/>
        <w:rPr>
          <w:rFonts w:cs="Times New Roman"/>
          <w:i/>
        </w:rPr>
      </w:pPr>
      <w:r w:rsidRPr="00F50666">
        <w:rPr>
          <w:rFonts w:cs="Times New Roman"/>
          <w:i/>
        </w:rPr>
        <w:t>Type your answer below</w:t>
      </w:r>
      <w:r w:rsidR="00EF4F1A" w:rsidRPr="00F50666">
        <w:rPr>
          <w:rFonts w:cs="Times New Roman"/>
          <w:i/>
        </w:rPr>
        <w:t>:</w:t>
      </w:r>
    </w:p>
    <w:p w:rsidR="00EF4F1A" w:rsidRPr="00F50666" w:rsidRDefault="00EF4F1A" w:rsidP="00EF4F1A">
      <w:pPr>
        <w:pStyle w:val="NoSpacing"/>
        <w:rPr>
          <w:rFonts w:cs="Times New Roman"/>
          <w:i/>
        </w:rPr>
      </w:pPr>
    </w:p>
    <w:p w:rsidR="002A599A" w:rsidRPr="00F50666" w:rsidRDefault="002A599A" w:rsidP="00EF4F1A">
      <w:pPr>
        <w:pStyle w:val="NoSpacing"/>
        <w:rPr>
          <w:rFonts w:cs="Times New Roman"/>
          <w:i/>
        </w:rPr>
      </w:pPr>
    </w:p>
    <w:p w:rsidR="00EF4F1A" w:rsidRPr="00F50666" w:rsidRDefault="00EF4F1A" w:rsidP="00EF4F1A">
      <w:pPr>
        <w:pStyle w:val="NoSpacing"/>
        <w:rPr>
          <w:rFonts w:cs="Times New Roman"/>
        </w:rPr>
      </w:pPr>
    </w:p>
    <w:p w:rsidR="00EF4F1A" w:rsidRPr="00F50666" w:rsidRDefault="00EF4F1A" w:rsidP="00EF4F1A">
      <w:pPr>
        <w:pStyle w:val="NoSpacing"/>
        <w:rPr>
          <w:rFonts w:cs="Times New Roman"/>
        </w:rPr>
      </w:pPr>
      <w:r w:rsidRPr="00F50666">
        <w:rPr>
          <w:rFonts w:cs="Times New Roman"/>
        </w:rPr>
        <w:t xml:space="preserve">2a) Use a matrix scatterplot to examine all of the relationships between </w:t>
      </w:r>
      <w:r w:rsidRPr="00F50666">
        <w:rPr>
          <w:rFonts w:cs="Times New Roman"/>
          <w:b/>
        </w:rPr>
        <w:t>Sales, Adverts</w:t>
      </w:r>
      <w:r w:rsidRPr="00F50666">
        <w:rPr>
          <w:rFonts w:cs="Times New Roman"/>
        </w:rPr>
        <w:t xml:space="preserve">, and </w:t>
      </w:r>
      <w:r w:rsidRPr="00F50666">
        <w:rPr>
          <w:rFonts w:cs="Times New Roman"/>
          <w:b/>
        </w:rPr>
        <w:t>Airplay</w:t>
      </w:r>
      <w:r w:rsidRPr="00F50666">
        <w:rPr>
          <w:rFonts w:cs="Times New Roman"/>
        </w:rPr>
        <w:t>.</w:t>
      </w:r>
    </w:p>
    <w:p w:rsidR="00D2239D" w:rsidRPr="00F50666" w:rsidRDefault="00D2239D" w:rsidP="00EF4F1A">
      <w:pPr>
        <w:pStyle w:val="NoSpacing"/>
        <w:rPr>
          <w:rFonts w:cs="Times New Roman"/>
        </w:rPr>
      </w:pPr>
    </w:p>
    <w:p w:rsidR="00D2239D" w:rsidRPr="00F50666" w:rsidRDefault="00D2239D" w:rsidP="00EF4F1A">
      <w:pPr>
        <w:pStyle w:val="NoSpacing"/>
        <w:rPr>
          <w:rFonts w:cs="Times New Roman"/>
          <w:i/>
        </w:rPr>
      </w:pPr>
      <w:r w:rsidRPr="00F50666">
        <w:rPr>
          <w:rFonts w:cs="Times New Roman"/>
          <w:i/>
        </w:rPr>
        <w:t xml:space="preserve">Paste your </w:t>
      </w:r>
      <w:r w:rsidR="008E6C03" w:rsidRPr="00F50666">
        <w:rPr>
          <w:rFonts w:cs="Times New Roman"/>
          <w:i/>
        </w:rPr>
        <w:t xml:space="preserve">relevant </w:t>
      </w:r>
      <w:r w:rsidR="00B86B23" w:rsidRPr="00F50666">
        <w:rPr>
          <w:rFonts w:cs="Times New Roman"/>
          <w:i/>
        </w:rPr>
        <w:t>output below</w:t>
      </w:r>
      <w:r w:rsidRPr="00F50666">
        <w:rPr>
          <w:rFonts w:cs="Times New Roman"/>
          <w:i/>
        </w:rPr>
        <w:t>:</w:t>
      </w:r>
    </w:p>
    <w:p w:rsidR="00D2239D" w:rsidRPr="00F50666" w:rsidRDefault="00D2239D" w:rsidP="00D2239D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</w:p>
    <w:p w:rsidR="00D2239D" w:rsidRPr="00F50666" w:rsidRDefault="00D2239D" w:rsidP="00D2239D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</w:p>
    <w:p w:rsidR="002A599A" w:rsidRPr="00F50666" w:rsidRDefault="002A599A" w:rsidP="00D2239D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</w:p>
    <w:p w:rsidR="00D2239D" w:rsidRPr="00F50666" w:rsidRDefault="00D2239D" w:rsidP="00D2239D">
      <w:pPr>
        <w:pStyle w:val="NoSpacing"/>
      </w:pPr>
      <w:r w:rsidRPr="00F50666">
        <w:lastRenderedPageBreak/>
        <w:t>2b) Describe the relationships between the variables. More specifically, do any of the variables appear strongly correlated? If there are correlations, is the relationship positive or negative?</w:t>
      </w:r>
    </w:p>
    <w:p w:rsidR="00D2239D" w:rsidRPr="00F50666" w:rsidRDefault="00D2239D" w:rsidP="00D2239D">
      <w:pPr>
        <w:pStyle w:val="NoSpacing"/>
      </w:pPr>
    </w:p>
    <w:p w:rsidR="00D2239D" w:rsidRPr="00F50666" w:rsidRDefault="00B86B23" w:rsidP="00D2239D">
      <w:pPr>
        <w:pStyle w:val="NoSpacing"/>
        <w:rPr>
          <w:i/>
        </w:rPr>
      </w:pPr>
      <w:r w:rsidRPr="00F50666">
        <w:rPr>
          <w:i/>
        </w:rPr>
        <w:t>Type your answer below</w:t>
      </w:r>
      <w:r w:rsidR="00D2239D" w:rsidRPr="00F50666">
        <w:rPr>
          <w:i/>
        </w:rPr>
        <w:t>:</w:t>
      </w:r>
    </w:p>
    <w:p w:rsidR="00D2239D" w:rsidRPr="00F50666" w:rsidRDefault="00D2239D" w:rsidP="00D2239D">
      <w:pPr>
        <w:pStyle w:val="NoSpacing"/>
      </w:pPr>
    </w:p>
    <w:p w:rsidR="008E6C03" w:rsidRPr="00F50666" w:rsidRDefault="008E6C03" w:rsidP="00D2239D">
      <w:pPr>
        <w:pStyle w:val="NoSpacing"/>
      </w:pPr>
    </w:p>
    <w:p w:rsidR="002A599A" w:rsidRPr="00F50666" w:rsidRDefault="002A599A" w:rsidP="00D2239D">
      <w:pPr>
        <w:pStyle w:val="NoSpacing"/>
      </w:pPr>
    </w:p>
    <w:p w:rsidR="008E6C03" w:rsidRPr="00F50666" w:rsidRDefault="008E6C03" w:rsidP="00D2239D">
      <w:pPr>
        <w:pStyle w:val="NoSpacing"/>
      </w:pPr>
      <w:r w:rsidRPr="00F50666">
        <w:t xml:space="preserve">3a) Examine the correlation between </w:t>
      </w:r>
      <w:r w:rsidRPr="00F50666">
        <w:rPr>
          <w:b/>
        </w:rPr>
        <w:t>Adverts</w:t>
      </w:r>
      <w:r w:rsidRPr="00F50666">
        <w:t xml:space="preserve"> and </w:t>
      </w:r>
      <w:r w:rsidRPr="00F50666">
        <w:rPr>
          <w:b/>
        </w:rPr>
        <w:t>Airplay</w:t>
      </w:r>
      <w:r w:rsidRPr="00F50666">
        <w:t xml:space="preserve">. </w:t>
      </w:r>
    </w:p>
    <w:p w:rsidR="008E6C03" w:rsidRPr="00F50666" w:rsidRDefault="008E6C03" w:rsidP="00D2239D">
      <w:pPr>
        <w:pStyle w:val="NoSpacing"/>
      </w:pPr>
    </w:p>
    <w:p w:rsidR="008E6C03" w:rsidRPr="00F50666" w:rsidRDefault="00B86B23" w:rsidP="00D2239D">
      <w:pPr>
        <w:pStyle w:val="NoSpacing"/>
        <w:rPr>
          <w:i/>
        </w:rPr>
      </w:pPr>
      <w:r w:rsidRPr="00F50666">
        <w:rPr>
          <w:i/>
        </w:rPr>
        <w:t>Paste your relevant output below</w:t>
      </w:r>
      <w:r w:rsidR="008E6C03" w:rsidRPr="00F50666">
        <w:rPr>
          <w:i/>
        </w:rPr>
        <w:t>:</w:t>
      </w:r>
    </w:p>
    <w:p w:rsidR="002A599A" w:rsidRPr="00F50666" w:rsidRDefault="002A599A" w:rsidP="008E6C03">
      <w:pPr>
        <w:pStyle w:val="NoSpacing"/>
      </w:pPr>
    </w:p>
    <w:p w:rsidR="002A599A" w:rsidRPr="00F50666" w:rsidRDefault="002A599A" w:rsidP="008E6C03">
      <w:pPr>
        <w:pStyle w:val="NoSpacing"/>
      </w:pPr>
    </w:p>
    <w:p w:rsidR="002A599A" w:rsidRPr="00F50666" w:rsidRDefault="002A599A" w:rsidP="008E6C03">
      <w:pPr>
        <w:pStyle w:val="NoSpacing"/>
      </w:pPr>
    </w:p>
    <w:p w:rsidR="008E6C03" w:rsidRPr="00F50666" w:rsidRDefault="008E6C03" w:rsidP="008E6C03">
      <w:pPr>
        <w:pStyle w:val="NoSpacing"/>
      </w:pPr>
      <w:r w:rsidRPr="00F50666">
        <w:t xml:space="preserve">3b) Describe this correlation. What is the r-value? Does the r-value suggest a positive or negative correlation? Is the correlation weak or strong? </w:t>
      </w:r>
      <w:r w:rsidR="00F50666">
        <w:t>L</w:t>
      </w:r>
      <w:r w:rsidRPr="00F50666">
        <w:t>ooking at the significance value, is the correlation significant?</w:t>
      </w:r>
    </w:p>
    <w:p w:rsidR="008E6C03" w:rsidRPr="00F50666" w:rsidRDefault="008E6C03" w:rsidP="008E6C03">
      <w:pPr>
        <w:pStyle w:val="NoSpacing"/>
      </w:pPr>
    </w:p>
    <w:p w:rsidR="008E6C03" w:rsidRPr="00F50666" w:rsidRDefault="008E6C03" w:rsidP="008E6C03">
      <w:pPr>
        <w:pStyle w:val="NoSpacing"/>
        <w:rPr>
          <w:i/>
        </w:rPr>
      </w:pPr>
      <w:r w:rsidRPr="00F50666">
        <w:rPr>
          <w:i/>
        </w:rPr>
        <w:t xml:space="preserve">Type your answer in complete </w:t>
      </w:r>
      <w:r w:rsidR="00B86B23" w:rsidRPr="00F50666">
        <w:rPr>
          <w:i/>
        </w:rPr>
        <w:t>sentences below</w:t>
      </w:r>
      <w:r w:rsidRPr="00F50666">
        <w:rPr>
          <w:i/>
        </w:rPr>
        <w:t>:</w:t>
      </w:r>
    </w:p>
    <w:p w:rsidR="008E6C03" w:rsidRPr="00F50666" w:rsidRDefault="008E6C03" w:rsidP="008E6C03">
      <w:pPr>
        <w:pStyle w:val="NoSpacing"/>
        <w:rPr>
          <w:i/>
        </w:rPr>
      </w:pPr>
    </w:p>
    <w:p w:rsidR="00D322D1" w:rsidRPr="00F50666" w:rsidRDefault="00D322D1" w:rsidP="008E6C03">
      <w:pPr>
        <w:pStyle w:val="NoSpacing"/>
      </w:pPr>
    </w:p>
    <w:p w:rsidR="002A599A" w:rsidRPr="00F50666" w:rsidRDefault="002A599A" w:rsidP="008E6C03">
      <w:pPr>
        <w:pStyle w:val="NoSpacing"/>
      </w:pPr>
    </w:p>
    <w:p w:rsidR="00D322D1" w:rsidRPr="00F50666" w:rsidRDefault="00D322D1" w:rsidP="008E6C03">
      <w:pPr>
        <w:pStyle w:val="NoSpacing"/>
      </w:pPr>
      <w:r w:rsidRPr="00F50666">
        <w:t xml:space="preserve">4a) </w:t>
      </w:r>
      <w:r w:rsidR="00600F43" w:rsidRPr="00F50666">
        <w:t xml:space="preserve">Create a correlation matrix that depicts the correlations between </w:t>
      </w:r>
      <w:r w:rsidR="00600F43" w:rsidRPr="00F50666">
        <w:rPr>
          <w:b/>
        </w:rPr>
        <w:t>Sales, Adverts</w:t>
      </w:r>
      <w:r w:rsidR="00600F43" w:rsidRPr="00F50666">
        <w:t xml:space="preserve">, and </w:t>
      </w:r>
      <w:r w:rsidR="00600F43" w:rsidRPr="00F50666">
        <w:rPr>
          <w:b/>
        </w:rPr>
        <w:t>Airplay</w:t>
      </w:r>
      <w:r w:rsidR="00600F43" w:rsidRPr="00F50666">
        <w:t xml:space="preserve">. </w:t>
      </w:r>
    </w:p>
    <w:p w:rsidR="00600F43" w:rsidRPr="00F50666" w:rsidRDefault="00600F43" w:rsidP="008E6C03">
      <w:pPr>
        <w:pStyle w:val="NoSpacing"/>
      </w:pPr>
    </w:p>
    <w:p w:rsidR="00600F43" w:rsidRPr="00F50666" w:rsidRDefault="00B86B23" w:rsidP="008E6C03">
      <w:pPr>
        <w:pStyle w:val="NoSpacing"/>
        <w:rPr>
          <w:i/>
        </w:rPr>
      </w:pPr>
      <w:r w:rsidRPr="00F50666">
        <w:rPr>
          <w:i/>
        </w:rPr>
        <w:t>Paste your relevant output below</w:t>
      </w:r>
      <w:r w:rsidR="00600F43" w:rsidRPr="00F50666">
        <w:rPr>
          <w:i/>
        </w:rPr>
        <w:t>:</w:t>
      </w:r>
    </w:p>
    <w:p w:rsidR="00600F43" w:rsidRPr="00F50666" w:rsidRDefault="00600F43" w:rsidP="008E6C03">
      <w:pPr>
        <w:pStyle w:val="NoSpacing"/>
        <w:rPr>
          <w:i/>
        </w:rPr>
      </w:pPr>
    </w:p>
    <w:p w:rsidR="00600F43" w:rsidRPr="00F50666" w:rsidRDefault="00600F43" w:rsidP="007D317D">
      <w:pPr>
        <w:pStyle w:val="NoSpacing"/>
      </w:pPr>
    </w:p>
    <w:p w:rsidR="002A599A" w:rsidRPr="00F50666" w:rsidRDefault="002A599A" w:rsidP="007D317D">
      <w:pPr>
        <w:pStyle w:val="NoSpacing"/>
      </w:pPr>
    </w:p>
    <w:p w:rsidR="00600F43" w:rsidRPr="00F50666" w:rsidRDefault="00600F43" w:rsidP="007D317D">
      <w:pPr>
        <w:pStyle w:val="NoSpacing"/>
      </w:pPr>
      <w:r w:rsidRPr="00F50666">
        <w:t xml:space="preserve">4b) </w:t>
      </w:r>
      <w:r w:rsidR="007D317D" w:rsidRPr="00F50666">
        <w:t>Are there any significant correlations between the variables? If so, explain which variables are correlated</w:t>
      </w:r>
      <w:r w:rsidR="0038551F">
        <w:t>,</w:t>
      </w:r>
      <w:r w:rsidR="007D317D" w:rsidRPr="00F50666">
        <w:t xml:space="preserve"> and describe the nature of the correlation (i.e., positive or negative).</w:t>
      </w:r>
    </w:p>
    <w:p w:rsidR="007D317D" w:rsidRPr="00F50666" w:rsidRDefault="007D317D" w:rsidP="007D317D">
      <w:pPr>
        <w:pStyle w:val="NoSpacing"/>
      </w:pPr>
    </w:p>
    <w:p w:rsidR="008E6C03" w:rsidRPr="00F50666" w:rsidRDefault="00B86B23" w:rsidP="00CE2565">
      <w:pPr>
        <w:pStyle w:val="NoSpacing"/>
        <w:rPr>
          <w:i/>
        </w:rPr>
      </w:pPr>
      <w:r w:rsidRPr="00F50666">
        <w:rPr>
          <w:i/>
        </w:rPr>
        <w:t>Type your answer below</w:t>
      </w:r>
      <w:r w:rsidR="004D6EFD" w:rsidRPr="00F50666">
        <w:rPr>
          <w:i/>
        </w:rPr>
        <w:t>:</w:t>
      </w:r>
    </w:p>
    <w:p w:rsidR="004D6EFD" w:rsidRPr="00F50666" w:rsidRDefault="004D6EFD" w:rsidP="00CE2565">
      <w:pPr>
        <w:pStyle w:val="NoSpacing"/>
        <w:rPr>
          <w:i/>
        </w:rPr>
      </w:pPr>
    </w:p>
    <w:p w:rsidR="002A599A" w:rsidRPr="00F50666" w:rsidRDefault="002A599A" w:rsidP="00CE2565">
      <w:pPr>
        <w:pStyle w:val="NoSpacing"/>
        <w:rPr>
          <w:i/>
        </w:rPr>
      </w:pPr>
    </w:p>
    <w:p w:rsidR="004D6EFD" w:rsidRPr="00F50666" w:rsidRDefault="004D6EFD" w:rsidP="00CE2565">
      <w:pPr>
        <w:pStyle w:val="NoSpacing"/>
      </w:pPr>
    </w:p>
    <w:p w:rsidR="00CE2565" w:rsidRPr="00F50666" w:rsidRDefault="00CE2565" w:rsidP="00CE2565">
      <w:pPr>
        <w:pStyle w:val="NoSpacing"/>
      </w:pPr>
      <w:r w:rsidRPr="00F50666">
        <w:t>5a) Create an example of two variables (unrelated to the Album Sales data</w:t>
      </w:r>
      <w:r w:rsidR="0038551F">
        <w:t xml:space="preserve"> </w:t>
      </w:r>
      <w:r w:rsidRPr="00F50666">
        <w:t xml:space="preserve">set) that you think would be </w:t>
      </w:r>
      <w:r w:rsidR="003B3A8D" w:rsidRPr="00F50666">
        <w:t>negatively correlated. Describe the variab</w:t>
      </w:r>
      <w:r w:rsidR="0038551F">
        <w:t>les below.</w:t>
      </w:r>
    </w:p>
    <w:p w:rsidR="003B3A8D" w:rsidRPr="00F50666" w:rsidRDefault="003B3A8D" w:rsidP="00CE2565">
      <w:pPr>
        <w:pStyle w:val="NoSpacing"/>
      </w:pPr>
    </w:p>
    <w:p w:rsidR="003B3A8D" w:rsidRPr="00F50666" w:rsidRDefault="003B3A8D" w:rsidP="00CE2565">
      <w:pPr>
        <w:pStyle w:val="NoSpacing"/>
        <w:rPr>
          <w:i/>
        </w:rPr>
      </w:pPr>
      <w:r w:rsidRPr="00F50666">
        <w:rPr>
          <w:i/>
        </w:rPr>
        <w:t>Type your answer below:</w:t>
      </w:r>
    </w:p>
    <w:p w:rsidR="00237E63" w:rsidRPr="00F50666" w:rsidRDefault="00237E63" w:rsidP="00CE2565">
      <w:pPr>
        <w:pStyle w:val="NoSpacing"/>
        <w:rPr>
          <w:i/>
        </w:rPr>
      </w:pPr>
    </w:p>
    <w:p w:rsidR="002A599A" w:rsidRPr="00F50666" w:rsidRDefault="002A599A" w:rsidP="00CE2565">
      <w:pPr>
        <w:pStyle w:val="NoSpacing"/>
        <w:rPr>
          <w:i/>
        </w:rPr>
      </w:pPr>
    </w:p>
    <w:p w:rsidR="006A1888" w:rsidRPr="00F50666" w:rsidRDefault="006A1888" w:rsidP="00CE2565">
      <w:pPr>
        <w:pStyle w:val="NoSpacing"/>
      </w:pPr>
    </w:p>
    <w:p w:rsidR="006A1888" w:rsidRPr="00F50666" w:rsidRDefault="006A1888" w:rsidP="00CE2565">
      <w:pPr>
        <w:pStyle w:val="NoSpacing"/>
      </w:pPr>
      <w:r w:rsidRPr="00F50666">
        <w:t xml:space="preserve">5b) Create a new SPSS dataset that includes the two variables described in 5a. Enter hypothetical data for at least 10 participants. Run a scatterplot and then calculate the correlation using SPSS. </w:t>
      </w:r>
    </w:p>
    <w:p w:rsidR="006A1888" w:rsidRPr="00F50666" w:rsidRDefault="006A1888" w:rsidP="00CE2565">
      <w:pPr>
        <w:pStyle w:val="NoSpacing"/>
      </w:pPr>
    </w:p>
    <w:p w:rsidR="006A1888" w:rsidRPr="00F50666" w:rsidRDefault="006A1888" w:rsidP="00CE2565">
      <w:pPr>
        <w:pStyle w:val="NoSpacing"/>
        <w:rPr>
          <w:i/>
        </w:rPr>
      </w:pPr>
      <w:r w:rsidRPr="00F50666">
        <w:rPr>
          <w:i/>
        </w:rPr>
        <w:t>Paste your relevant</w:t>
      </w:r>
      <w:r w:rsidR="00B86B23" w:rsidRPr="00F50666">
        <w:rPr>
          <w:i/>
        </w:rPr>
        <w:t xml:space="preserve"> output below</w:t>
      </w:r>
      <w:r w:rsidRPr="00F50666">
        <w:rPr>
          <w:i/>
        </w:rPr>
        <w:t>:</w:t>
      </w:r>
    </w:p>
    <w:p w:rsidR="004D6EFD" w:rsidRPr="00F50666" w:rsidRDefault="004D6EFD" w:rsidP="00CE2565">
      <w:pPr>
        <w:pStyle w:val="NoSpacing"/>
        <w:rPr>
          <w:i/>
        </w:rPr>
      </w:pPr>
    </w:p>
    <w:p w:rsidR="006A1888" w:rsidRPr="00F50666" w:rsidRDefault="006A1888" w:rsidP="00CE2565">
      <w:pPr>
        <w:pStyle w:val="NoSpacing"/>
        <w:rPr>
          <w:i/>
        </w:rPr>
      </w:pPr>
    </w:p>
    <w:p w:rsidR="006A1888" w:rsidRPr="00F50666" w:rsidRDefault="006A1888" w:rsidP="00CE2565">
      <w:pPr>
        <w:pStyle w:val="NoSpacing"/>
      </w:pPr>
      <w:r w:rsidRPr="00F50666">
        <w:lastRenderedPageBreak/>
        <w:t>5c) Describe the correlation that exists in your hypothetical data. Is it positive or negative? Is it significant?</w:t>
      </w:r>
    </w:p>
    <w:p w:rsidR="006A1888" w:rsidRPr="00F50666" w:rsidRDefault="006A1888" w:rsidP="00CE2565">
      <w:pPr>
        <w:pStyle w:val="NoSpacing"/>
      </w:pPr>
    </w:p>
    <w:p w:rsidR="006A1888" w:rsidRPr="00F50666" w:rsidRDefault="00B86B23" w:rsidP="00CE2565">
      <w:pPr>
        <w:pStyle w:val="NoSpacing"/>
        <w:rPr>
          <w:i/>
        </w:rPr>
      </w:pPr>
      <w:r w:rsidRPr="00F50666">
        <w:rPr>
          <w:i/>
        </w:rPr>
        <w:t>Type your answer below</w:t>
      </w:r>
      <w:r w:rsidR="006A1888" w:rsidRPr="00F50666">
        <w:rPr>
          <w:i/>
        </w:rPr>
        <w:t>:</w:t>
      </w:r>
    </w:p>
    <w:p w:rsidR="006A1888" w:rsidRPr="00F50666" w:rsidRDefault="006A1888" w:rsidP="00CE2565">
      <w:pPr>
        <w:pStyle w:val="NoSpacing"/>
      </w:pPr>
    </w:p>
    <w:p w:rsidR="006A1888" w:rsidRPr="00F50666" w:rsidRDefault="006A1888" w:rsidP="00CE2565">
      <w:pPr>
        <w:pStyle w:val="NoSpacing"/>
      </w:pPr>
    </w:p>
    <w:p w:rsidR="008E6C03" w:rsidRPr="00F50666" w:rsidRDefault="008E6C03" w:rsidP="008E6C03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8E6C03" w:rsidRPr="00F50666" w:rsidRDefault="008E6C03" w:rsidP="00D2239D">
      <w:pPr>
        <w:pStyle w:val="NoSpacing"/>
        <w:rPr>
          <w:i/>
        </w:rPr>
      </w:pPr>
    </w:p>
    <w:p w:rsidR="008E6C03" w:rsidRPr="00F50666" w:rsidRDefault="008E6C03" w:rsidP="00D2239D">
      <w:pPr>
        <w:pStyle w:val="NoSpacing"/>
      </w:pPr>
    </w:p>
    <w:p w:rsidR="007A6533" w:rsidRPr="00F50666" w:rsidRDefault="007A6533" w:rsidP="00F24D9D">
      <w:pPr>
        <w:pStyle w:val="NoSpacing"/>
      </w:pPr>
    </w:p>
    <w:p w:rsidR="007A6533" w:rsidRPr="00F50666" w:rsidRDefault="007A6533" w:rsidP="00F24D9D">
      <w:pPr>
        <w:pStyle w:val="NoSpacing"/>
        <w:rPr>
          <w:i/>
        </w:rPr>
      </w:pPr>
    </w:p>
    <w:p w:rsidR="00F50666" w:rsidRPr="00F50666" w:rsidRDefault="00F50666">
      <w:pPr>
        <w:pStyle w:val="NoSpacing"/>
        <w:rPr>
          <w:i/>
        </w:rPr>
      </w:pPr>
    </w:p>
    <w:sectPr w:rsidR="00F50666" w:rsidRPr="00F5066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6940" w:rsidRDefault="00DF6940" w:rsidP="004D3DA5">
      <w:pPr>
        <w:spacing w:after="0" w:line="240" w:lineRule="auto"/>
      </w:pPr>
      <w:r>
        <w:separator/>
      </w:r>
    </w:p>
  </w:endnote>
  <w:endnote w:type="continuationSeparator" w:id="0">
    <w:p w:rsidR="00DF6940" w:rsidRDefault="00DF6940" w:rsidP="004D3D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6940" w:rsidRDefault="00DF6940" w:rsidP="004D3DA5">
      <w:pPr>
        <w:spacing w:after="0" w:line="240" w:lineRule="auto"/>
      </w:pPr>
      <w:r>
        <w:separator/>
      </w:r>
    </w:p>
  </w:footnote>
  <w:footnote w:type="continuationSeparator" w:id="0">
    <w:p w:rsidR="00DF6940" w:rsidRDefault="00DF6940" w:rsidP="004D3D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3DA5" w:rsidRDefault="004D3DA5" w:rsidP="004D3DA5">
    <w:pPr>
      <w:pStyle w:val="Header"/>
      <w:jc w:val="center"/>
    </w:pPr>
    <w:r>
      <w:rPr>
        <w:noProof/>
      </w:rPr>
      <w:drawing>
        <wp:inline distT="0" distB="0" distL="0" distR="0" wp14:anchorId="64CE86A3" wp14:editId="620FF6A0">
          <wp:extent cx="2743200" cy="405130"/>
          <wp:effectExtent l="0" t="0" r="0" b="0"/>
          <wp:docPr id="1" name="Picture 1" descr="MP_SNHU_withQuill_Horizst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5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D83ED5"/>
    <w:multiLevelType w:val="hybridMultilevel"/>
    <w:tmpl w:val="61CA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9C1751"/>
    <w:multiLevelType w:val="hybridMultilevel"/>
    <w:tmpl w:val="4318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zE1MjAyMTYwN7JQ0lEKTi0uzszPAykwrAUAO16CMiwAAAA="/>
  </w:docVars>
  <w:rsids>
    <w:rsidRoot w:val="00916293"/>
    <w:rsid w:val="000A322E"/>
    <w:rsid w:val="00106BBB"/>
    <w:rsid w:val="00237E63"/>
    <w:rsid w:val="002A599A"/>
    <w:rsid w:val="00365FD6"/>
    <w:rsid w:val="0038551F"/>
    <w:rsid w:val="003B2640"/>
    <w:rsid w:val="003B3A8D"/>
    <w:rsid w:val="004D3DA5"/>
    <w:rsid w:val="004D6EFD"/>
    <w:rsid w:val="005B46B2"/>
    <w:rsid w:val="005F091D"/>
    <w:rsid w:val="00600F43"/>
    <w:rsid w:val="006A1888"/>
    <w:rsid w:val="007A614A"/>
    <w:rsid w:val="007A6533"/>
    <w:rsid w:val="007D317D"/>
    <w:rsid w:val="008E6C03"/>
    <w:rsid w:val="00916293"/>
    <w:rsid w:val="00930B06"/>
    <w:rsid w:val="009C0D41"/>
    <w:rsid w:val="00AA7FE7"/>
    <w:rsid w:val="00B654D8"/>
    <w:rsid w:val="00B65586"/>
    <w:rsid w:val="00B86B23"/>
    <w:rsid w:val="00C07054"/>
    <w:rsid w:val="00CE2565"/>
    <w:rsid w:val="00D2239D"/>
    <w:rsid w:val="00D322D1"/>
    <w:rsid w:val="00D4316D"/>
    <w:rsid w:val="00D663F6"/>
    <w:rsid w:val="00DF6940"/>
    <w:rsid w:val="00E2507D"/>
    <w:rsid w:val="00EC1309"/>
    <w:rsid w:val="00EF4F1A"/>
    <w:rsid w:val="00F24D9D"/>
    <w:rsid w:val="00F50666"/>
    <w:rsid w:val="00FF1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D994950-0FAF-4D1C-BDAC-3A2B6F614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Spacing"/>
    <w:next w:val="Normal"/>
    <w:link w:val="Heading1Char"/>
    <w:uiPriority w:val="9"/>
    <w:qFormat/>
    <w:rsid w:val="004D3DA5"/>
    <w:pPr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2640"/>
    <w:pPr>
      <w:spacing w:after="0" w:line="240" w:lineRule="auto"/>
    </w:pPr>
  </w:style>
  <w:style w:type="character" w:styleId="Hyperlink">
    <w:name w:val="Hyperlink"/>
    <w:unhideWhenUsed/>
    <w:rsid w:val="003B264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F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F1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D3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DA5"/>
  </w:style>
  <w:style w:type="paragraph" w:styleId="Footer">
    <w:name w:val="footer"/>
    <w:basedOn w:val="Normal"/>
    <w:link w:val="FooterChar"/>
    <w:uiPriority w:val="99"/>
    <w:unhideWhenUsed/>
    <w:rsid w:val="004D3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DA5"/>
  </w:style>
  <w:style w:type="character" w:customStyle="1" w:styleId="Heading1Char">
    <w:name w:val="Heading 1 Char"/>
    <w:basedOn w:val="DefaultParagraphFont"/>
    <w:link w:val="Heading1"/>
    <w:uiPriority w:val="9"/>
    <w:rsid w:val="004D3DA5"/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103DC1-71F6-4E01-BFD6-3BDE73F464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FCADB8-194C-4291-87D8-49288D0DC4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380BC6-823D-45C9-BA2A-7BFE2969AE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</dc:creator>
  <cp:lastModifiedBy>Branco, Chantel</cp:lastModifiedBy>
  <cp:revision>2</cp:revision>
  <dcterms:created xsi:type="dcterms:W3CDTF">2017-09-29T13:15:00Z</dcterms:created>
  <dcterms:modified xsi:type="dcterms:W3CDTF">2017-09-29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